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632625314"/>
        <w:docPartObj>
          <w:docPartGallery w:val="Cover Pages"/>
          <w:docPartUnique/>
        </w:docPartObj>
      </w:sdtPr>
      <w:sdtEndPr>
        <w:rPr>
          <w:rFonts w:eastAsiaTheme="minorEastAsia"/>
          <w:color w:val="auto"/>
        </w:rPr>
      </w:sdtEndPr>
      <w:sdtContent>
        <w:p w14:paraId="6C3D8AC6" w14:textId="13745049" w:rsidR="008C4C7D" w:rsidRDefault="008C4C7D">
          <w:pPr>
            <w:pStyle w:val="NoSpacing"/>
            <w:spacing w:before="1540" w:after="240"/>
            <w:jc w:val="center"/>
            <w:rPr>
              <w:color w:val="4472C4" w:themeColor="accent1"/>
            </w:rPr>
          </w:pPr>
        </w:p>
        <w:sdt>
          <w:sdtPr>
            <w:rPr>
              <w:rFonts w:asciiTheme="majorHAnsi" w:eastAsiaTheme="majorEastAsia" w:hAnsiTheme="majorHAnsi" w:cstheme="majorBidi"/>
              <w:caps/>
              <w:color w:val="4472C4" w:themeColor="accent1"/>
              <w:sz w:val="72"/>
              <w:szCs w:val="72"/>
            </w:rPr>
            <w:alias w:val="Title"/>
            <w:tag w:val=""/>
            <w:id w:val="1735040861"/>
            <w:placeholder>
              <w:docPart w:val="504A573840EB47ACB54C3BECAB29A5B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001CF69" w14:textId="1B73FBE4" w:rsidR="008C4C7D" w:rsidRDefault="008C4C7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Web data procssing systems</w:t>
              </w:r>
            </w:p>
          </w:sdtContent>
        </w:sdt>
        <w:sdt>
          <w:sdtPr>
            <w:rPr>
              <w:color w:val="4472C4" w:themeColor="accent1"/>
              <w:sz w:val="28"/>
              <w:szCs w:val="28"/>
            </w:rPr>
            <w:alias w:val="Subtitle"/>
            <w:tag w:val=""/>
            <w:id w:val="328029620"/>
            <w:placeholder>
              <w:docPart w:val="BFA3565AC5BD43B29C202CD187EB693A"/>
            </w:placeholder>
            <w:dataBinding w:prefixMappings="xmlns:ns0='http://purl.org/dc/elements/1.1/' xmlns:ns1='http://schemas.openxmlformats.org/package/2006/metadata/core-properties' " w:xpath="/ns1:coreProperties[1]/ns0:subject[1]" w:storeItemID="{6C3C8BC8-F283-45AE-878A-BAB7291924A1}"/>
            <w:text/>
          </w:sdtPr>
          <w:sdtEndPr/>
          <w:sdtContent>
            <w:p w14:paraId="047987B7" w14:textId="210C2B26" w:rsidR="008C4C7D" w:rsidRPr="00250469" w:rsidRDefault="008C4C7D" w:rsidP="00250469">
              <w:pPr>
                <w:pStyle w:val="NoSpacing"/>
                <w:jc w:val="center"/>
                <w:rPr>
                  <w:color w:val="4472C4" w:themeColor="accent1"/>
                  <w:sz w:val="28"/>
                  <w:szCs w:val="28"/>
                </w:rPr>
              </w:pPr>
              <w:r>
                <w:rPr>
                  <w:color w:val="4472C4" w:themeColor="accent1"/>
                  <w:sz w:val="28"/>
                  <w:szCs w:val="28"/>
                </w:rPr>
                <w:t>Assignment 1</w:t>
              </w:r>
            </w:p>
          </w:sdtContent>
        </w:sdt>
        <w:p w14:paraId="6E25CDF4" w14:textId="659A203C" w:rsidR="008C4C7D" w:rsidRDefault="00250469" w:rsidP="00250469">
          <w:pPr>
            <w:rPr>
              <w:rFonts w:asciiTheme="majorHAnsi" w:eastAsiaTheme="majorEastAsia" w:hAnsiTheme="majorHAnsi" w:cstheme="majorBidi"/>
              <w:color w:val="2F5496" w:themeColor="accent1" w:themeShade="BF"/>
              <w:sz w:val="32"/>
              <w:szCs w:val="32"/>
            </w:rPr>
          </w:pPr>
          <w:r>
            <w:rPr>
              <w:noProof/>
              <w:color w:val="4472C4" w:themeColor="accent1"/>
            </w:rPr>
            <mc:AlternateContent>
              <mc:Choice Requires="wps">
                <w:drawing>
                  <wp:anchor distT="0" distB="0" distL="114300" distR="114300" simplePos="0" relativeHeight="251662336" behindDoc="0" locked="0" layoutInCell="1" allowOverlap="1" wp14:anchorId="0E4F33E5" wp14:editId="475A4200">
                    <wp:simplePos x="0" y="0"/>
                    <wp:positionH relativeFrom="margin">
                      <wp:align>right</wp:align>
                    </wp:positionH>
                    <wp:positionV relativeFrom="margin">
                      <wp:posOffset>7447280</wp:posOffset>
                    </wp:positionV>
                    <wp:extent cx="6553200" cy="1308100"/>
                    <wp:effectExtent l="0" t="0" r="2540" b="6350"/>
                    <wp:wrapNone/>
                    <wp:docPr id="142" name="Text Box 142"/>
                    <wp:cNvGraphicFramePr/>
                    <a:graphic xmlns:a="http://schemas.openxmlformats.org/drawingml/2006/main">
                      <a:graphicData uri="http://schemas.microsoft.com/office/word/2010/wordprocessingShape">
                        <wps:wsp>
                          <wps:cNvSpPr txBox="1"/>
                          <wps:spPr>
                            <a:xfrm>
                              <a:off x="0" y="0"/>
                              <a:ext cx="6553200" cy="1308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1-16T00:00:00Z">
                                    <w:dateFormat w:val="MMMM d, yyyy"/>
                                    <w:lid w:val="en-US"/>
                                    <w:storeMappedDataAs w:val="dateTime"/>
                                    <w:calendar w:val="gregorian"/>
                                  </w:date>
                                </w:sdtPr>
                                <w:sdtEndPr/>
                                <w:sdtContent>
                                  <w:p w14:paraId="3B5B01FA" w14:textId="6EC94D14" w:rsidR="008C4C7D" w:rsidRDefault="008C4C7D">
                                    <w:pPr>
                                      <w:pStyle w:val="NoSpacing"/>
                                      <w:spacing w:after="40"/>
                                      <w:jc w:val="center"/>
                                      <w:rPr>
                                        <w:caps/>
                                        <w:color w:val="4472C4" w:themeColor="accent1"/>
                                        <w:sz w:val="28"/>
                                        <w:szCs w:val="28"/>
                                      </w:rPr>
                                    </w:pPr>
                                    <w:r>
                                      <w:rPr>
                                        <w:caps/>
                                        <w:color w:val="4472C4" w:themeColor="accent1"/>
                                        <w:sz w:val="28"/>
                                        <w:szCs w:val="28"/>
                                      </w:rPr>
                                      <w:t>November 16, 2020</w:t>
                                    </w:r>
                                  </w:p>
                                </w:sdtContent>
                              </w:sdt>
                              <w:p w14:paraId="2D67A2DF" w14:textId="665AF1E3" w:rsidR="008C4C7D" w:rsidRDefault="00222A04">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C4C7D">
                                      <w:rPr>
                                        <w:caps/>
                                        <w:color w:val="4472C4" w:themeColor="accent1"/>
                                      </w:rPr>
                                      <w:t>Group: 13</w:t>
                                    </w:r>
                                  </w:sdtContent>
                                </w:sdt>
                              </w:p>
                              <w:p w14:paraId="7BE010B0" w14:textId="6920E6AB" w:rsidR="008C4C7D" w:rsidRDefault="00C62941">
                                <w:pPr>
                                  <w:pStyle w:val="NoSpacing"/>
                                  <w:jc w:val="center"/>
                                  <w:rPr>
                                    <w:color w:val="4472C4" w:themeColor="accent1"/>
                                  </w:rPr>
                                </w:pPr>
                                <w:r>
                                  <w:rPr>
                                    <w:color w:val="4472C4" w:themeColor="accent1"/>
                                  </w:rPr>
                                  <w:t>Chaoran Li (2688458)</w:t>
                                </w:r>
                              </w:p>
                              <w:p w14:paraId="01144135" w14:textId="4E70CD5E" w:rsidR="00C62941" w:rsidRDefault="00C62941">
                                <w:pPr>
                                  <w:pStyle w:val="NoSpacing"/>
                                  <w:jc w:val="center"/>
                                  <w:rPr>
                                    <w:color w:val="4472C4" w:themeColor="accent1"/>
                                  </w:rPr>
                                </w:pPr>
                                <w:r>
                                  <w:rPr>
                                    <w:color w:val="4472C4" w:themeColor="accent1"/>
                                  </w:rPr>
                                  <w:t>Haochen Wang (</w:t>
                                </w:r>
                                <w:r w:rsidR="00A50E43">
                                  <w:rPr>
                                    <w:color w:val="4472C4" w:themeColor="accent1"/>
                                  </w:rPr>
                                  <w:t>2698251</w:t>
                                </w:r>
                                <w:r>
                                  <w:rPr>
                                    <w:color w:val="4472C4" w:themeColor="accent1"/>
                                  </w:rPr>
                                  <w:t>)</w:t>
                                </w:r>
                              </w:p>
                              <w:p w14:paraId="5184709F" w14:textId="0A927381" w:rsidR="00C62941" w:rsidRDefault="00C62941">
                                <w:pPr>
                                  <w:pStyle w:val="NoSpacing"/>
                                  <w:jc w:val="center"/>
                                  <w:rPr>
                                    <w:color w:val="4472C4" w:themeColor="accent1"/>
                                  </w:rPr>
                                </w:pPr>
                                <w:r>
                                  <w:rPr>
                                    <w:color w:val="4472C4" w:themeColor="accent1"/>
                                  </w:rPr>
                                  <w:t>Mostafa Doroodian (</w:t>
                                </w:r>
                                <w:r w:rsidR="00A50E43">
                                  <w:rPr>
                                    <w:color w:val="4472C4" w:themeColor="accent1"/>
                                  </w:rPr>
                                  <w:t>2661234</w:t>
                                </w:r>
                                <w:r>
                                  <w:rPr>
                                    <w:color w:val="4472C4" w:themeColor="accent1"/>
                                  </w:rPr>
                                  <w:t>)</w:t>
                                </w:r>
                              </w:p>
                              <w:p w14:paraId="28E5DBA2" w14:textId="54DA8E93" w:rsidR="00C62941" w:rsidRDefault="00C62941">
                                <w:pPr>
                                  <w:pStyle w:val="NoSpacing"/>
                                  <w:jc w:val="center"/>
                                  <w:rPr>
                                    <w:color w:val="4472C4" w:themeColor="accent1"/>
                                  </w:rPr>
                                </w:pPr>
                                <w:r>
                                  <w:rPr>
                                    <w:color w:val="4472C4" w:themeColor="accent1"/>
                                  </w:rPr>
                                  <w:t>Ian Berkhout (2683737)</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0E4F33E5" id="_x0000_t202" coordsize="21600,21600" o:spt="202" path="m,l,21600r21600,l21600,xe">
                    <v:stroke joinstyle="miter"/>
                    <v:path gradientshapeok="t" o:connecttype="rect"/>
                  </v:shapetype>
                  <v:shape id="Text Box 142" o:spid="_x0000_s1026" type="#_x0000_t202" style="position:absolute;margin-left:464.8pt;margin-top:586.4pt;width:516pt;height:103pt;z-index:251662336;visibility:visible;mso-wrap-style:square;mso-width-percent:1000;mso-height-percent:0;mso-wrap-distance-left:9pt;mso-wrap-distance-top:0;mso-wrap-distance-right:9pt;mso-wrap-distance-bottom:0;mso-position-horizontal:right;mso-position-horizontal-relative:margin;mso-position-vertical:absolute;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" filled="f" stroked="f" strokeweight=".5pt">
                    <v:textbox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1-16T00:00:00Z">
                              <w:dateFormat w:val="MMMM d, yyyy"/>
                              <w:lid w:val="en-US"/>
                              <w:storeMappedDataAs w:val="dateTime"/>
                              <w:calendar w:val="gregorian"/>
                            </w:date>
                          </w:sdtPr>
                          <w:sdtEndPr/>
                          <w:sdtContent>
                            <w:p w14:paraId="3B5B01FA" w14:textId="6EC94D14" w:rsidR="008C4C7D" w:rsidRDefault="008C4C7D">
                              <w:pPr>
                                <w:pStyle w:val="a6"/>
                                <w:spacing w:after="40"/>
                                <w:jc w:val="center"/>
                                <w:rPr>
                                  <w:caps/>
                                  <w:color w:val="4472C4" w:themeColor="accent1"/>
                                  <w:sz w:val="28"/>
                                  <w:szCs w:val="28"/>
                                </w:rPr>
                              </w:pPr>
                              <w:r>
                                <w:rPr>
                                  <w:caps/>
                                  <w:color w:val="4472C4" w:themeColor="accent1"/>
                                  <w:sz w:val="28"/>
                                  <w:szCs w:val="28"/>
                                </w:rPr>
                                <w:t>November 16, 2020</w:t>
                              </w:r>
                            </w:p>
                          </w:sdtContent>
                        </w:sdt>
                        <w:p w14:paraId="2D67A2DF" w14:textId="665AF1E3" w:rsidR="008C4C7D" w:rsidRDefault="008B7192">
                          <w:pPr>
                            <w:pStyle w:val="a6"/>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C4C7D">
                                <w:rPr>
                                  <w:caps/>
                                  <w:color w:val="4472C4" w:themeColor="accent1"/>
                                </w:rPr>
                                <w:t>Group: 13</w:t>
                              </w:r>
                            </w:sdtContent>
                          </w:sdt>
                        </w:p>
                        <w:p w14:paraId="7BE010B0" w14:textId="6920E6AB" w:rsidR="008C4C7D" w:rsidRDefault="00C62941">
                          <w:pPr>
                            <w:pStyle w:val="a6"/>
                            <w:jc w:val="center"/>
                            <w:rPr>
                              <w:color w:val="4472C4" w:themeColor="accent1"/>
                            </w:rPr>
                          </w:pPr>
                          <w:proofErr w:type="spellStart"/>
                          <w:r>
                            <w:rPr>
                              <w:color w:val="4472C4" w:themeColor="accent1"/>
                            </w:rPr>
                            <w:t>Chaoran</w:t>
                          </w:r>
                          <w:proofErr w:type="spellEnd"/>
                          <w:r>
                            <w:rPr>
                              <w:color w:val="4472C4" w:themeColor="accent1"/>
                            </w:rPr>
                            <w:t xml:space="preserve"> Li (2688458)</w:t>
                          </w:r>
                        </w:p>
                        <w:p w14:paraId="01144135" w14:textId="4E70CD5E" w:rsidR="00C62941" w:rsidRDefault="00C62941">
                          <w:pPr>
                            <w:pStyle w:val="a6"/>
                            <w:jc w:val="center"/>
                            <w:rPr>
                              <w:color w:val="4472C4" w:themeColor="accent1"/>
                            </w:rPr>
                          </w:pPr>
                          <w:r>
                            <w:rPr>
                              <w:color w:val="4472C4" w:themeColor="accent1"/>
                            </w:rPr>
                            <w:t>Haochen Wang (</w:t>
                          </w:r>
                          <w:r w:rsidR="00A50E43">
                            <w:rPr>
                              <w:color w:val="4472C4" w:themeColor="accent1"/>
                            </w:rPr>
                            <w:t>2698251</w:t>
                          </w:r>
                          <w:r>
                            <w:rPr>
                              <w:color w:val="4472C4" w:themeColor="accent1"/>
                            </w:rPr>
                            <w:t>)</w:t>
                          </w:r>
                        </w:p>
                        <w:p w14:paraId="5184709F" w14:textId="0A927381" w:rsidR="00C62941" w:rsidRDefault="00C62941">
                          <w:pPr>
                            <w:pStyle w:val="a6"/>
                            <w:jc w:val="center"/>
                            <w:rPr>
                              <w:color w:val="4472C4" w:themeColor="accent1"/>
                            </w:rPr>
                          </w:pPr>
                          <w:r>
                            <w:rPr>
                              <w:color w:val="4472C4" w:themeColor="accent1"/>
                            </w:rPr>
                            <w:t xml:space="preserve">Mostafa </w:t>
                          </w:r>
                          <w:proofErr w:type="spellStart"/>
                          <w:r>
                            <w:rPr>
                              <w:color w:val="4472C4" w:themeColor="accent1"/>
                            </w:rPr>
                            <w:t>Doroodian</w:t>
                          </w:r>
                          <w:proofErr w:type="spellEnd"/>
                          <w:r>
                            <w:rPr>
                              <w:color w:val="4472C4" w:themeColor="accent1"/>
                            </w:rPr>
                            <w:t xml:space="preserve"> (</w:t>
                          </w:r>
                          <w:r w:rsidR="00A50E43">
                            <w:rPr>
                              <w:color w:val="4472C4" w:themeColor="accent1"/>
                            </w:rPr>
                            <w:t>2661234</w:t>
                          </w:r>
                          <w:r>
                            <w:rPr>
                              <w:color w:val="4472C4" w:themeColor="accent1"/>
                            </w:rPr>
                            <w:t>)</w:t>
                          </w:r>
                        </w:p>
                        <w:p w14:paraId="28E5DBA2" w14:textId="54DA8E93" w:rsidR="00C62941" w:rsidRDefault="00C62941">
                          <w:pPr>
                            <w:pStyle w:val="a6"/>
                            <w:jc w:val="center"/>
                            <w:rPr>
                              <w:color w:val="4472C4" w:themeColor="accent1"/>
                            </w:rPr>
                          </w:pPr>
                          <w:r>
                            <w:rPr>
                              <w:color w:val="4472C4" w:themeColor="accent1"/>
                            </w:rPr>
                            <w:t xml:space="preserve">Ian </w:t>
                          </w:r>
                          <w:proofErr w:type="spellStart"/>
                          <w:r>
                            <w:rPr>
                              <w:color w:val="4472C4" w:themeColor="accent1"/>
                            </w:rPr>
                            <w:t>Berkhout</w:t>
                          </w:r>
                          <w:proofErr w:type="spellEnd"/>
                          <w:r>
                            <w:rPr>
                              <w:color w:val="4472C4" w:themeColor="accent1"/>
                            </w:rPr>
                            <w:t xml:space="preserve"> (2683737)</w:t>
                          </w:r>
                        </w:p>
                      </w:txbxContent>
                    </v:textbox>
                    <w10:wrap anchorx="margin" anchory="margin"/>
                  </v:shape>
                </w:pict>
              </mc:Fallback>
            </mc:AlternateContent>
          </w:r>
          <w:r w:rsidR="00C62941">
            <w:rPr>
              <w:noProof/>
            </w:rPr>
            <w:drawing>
              <wp:anchor distT="0" distB="0" distL="114300" distR="114300" simplePos="0" relativeHeight="251663360" behindDoc="0" locked="0" layoutInCell="1" allowOverlap="1" wp14:anchorId="4F4BD509" wp14:editId="1CAA4E13">
                <wp:simplePos x="0" y="0"/>
                <wp:positionH relativeFrom="margin">
                  <wp:align>center</wp:align>
                </wp:positionH>
                <wp:positionV relativeFrom="paragraph">
                  <wp:posOffset>2964815</wp:posOffset>
                </wp:positionV>
                <wp:extent cx="3931920" cy="11658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1920"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sidR="008C4C7D">
            <w:br w:type="page"/>
          </w:r>
        </w:p>
      </w:sdtContent>
    </w:sdt>
    <w:p w14:paraId="2B31A78F" w14:textId="66A54A71" w:rsidR="00610129" w:rsidRDefault="00610129" w:rsidP="00250469">
      <w:pPr>
        <w:pStyle w:val="Heading1"/>
      </w:pPr>
      <w:r>
        <w:lastRenderedPageBreak/>
        <w:t>Introduction</w:t>
      </w:r>
    </w:p>
    <w:p w14:paraId="0BA66E23" w14:textId="0A3AB3C1" w:rsidR="006E4BD6" w:rsidRPr="006E4BD6" w:rsidRDefault="006E4BD6" w:rsidP="00CB21A7">
      <w:r>
        <w:t>The first assignment is related to the implementation of entity linking.</w:t>
      </w:r>
      <w:r w:rsidR="002F7664">
        <w:t xml:space="preserve"> A program is developed that’s able to extract entities from a collection of websites and link these entities to the corresponding entity in the knowledge graph Wikidata. This process in executed using three steps: NLP processing, information extraction and disambiguation &amp; linking. What these steps entail is discussed below.</w:t>
      </w:r>
    </w:p>
    <w:p w14:paraId="0A8E7D37" w14:textId="2AF5DA5D" w:rsidR="004D6ED0" w:rsidRDefault="004D6ED0" w:rsidP="00250469">
      <w:pPr>
        <w:pStyle w:val="Heading1"/>
      </w:pPr>
      <w:r>
        <w:t>NLP preprocessing</w:t>
      </w:r>
    </w:p>
    <w:p w14:paraId="24D5B4ED" w14:textId="75E69992" w:rsidR="005F5825" w:rsidRDefault="004D6ED0" w:rsidP="00250469">
      <w:r w:rsidRPr="00687415">
        <w:t xml:space="preserve">In the first stage of linking entities, </w:t>
      </w:r>
      <w:r w:rsidR="009472E6">
        <w:t xml:space="preserve">data needs to be extract from a HTML file that’s located in a WARC file. </w:t>
      </w:r>
      <w:r w:rsidR="002F7664">
        <w:t>A WARC file or also known as a Web ARChive is a method that combines digital resources into an aggregate archive file</w:t>
      </w:r>
      <w:r w:rsidR="00495E8F">
        <w:t xml:space="preserve"> </w:t>
      </w:r>
      <w:sdt>
        <w:sdtPr>
          <w:id w:val="-1625690337"/>
          <w:citation/>
        </w:sdtPr>
        <w:sdtEndPr/>
        <w:sdtContent>
          <w:r w:rsidR="00495E8F">
            <w:fldChar w:fldCharType="begin"/>
          </w:r>
          <w:r w:rsidR="00495E8F">
            <w:instrText xml:space="preserve"> CITATION Wik20 \l 1033 </w:instrText>
          </w:r>
          <w:r w:rsidR="00495E8F">
            <w:fldChar w:fldCharType="separate"/>
          </w:r>
          <w:r w:rsidR="00495E8F" w:rsidRPr="00495E8F">
            <w:rPr>
              <w:noProof/>
            </w:rPr>
            <w:t>(Wikipedia, 2020)</w:t>
          </w:r>
          <w:r w:rsidR="00495E8F">
            <w:fldChar w:fldCharType="end"/>
          </w:r>
        </w:sdtContent>
      </w:sdt>
      <w:r w:rsidR="002F7664">
        <w:t>.</w:t>
      </w:r>
      <w:r w:rsidR="009472E6">
        <w:t xml:space="preserve"> </w:t>
      </w:r>
      <w:r w:rsidRPr="00687415">
        <w:t>At the beginning, the WARC file is read in binary and analyzed by</w:t>
      </w:r>
      <w:r w:rsidR="000D078A">
        <w:t xml:space="preserve"> the</w:t>
      </w:r>
      <w:r w:rsidRPr="00687415">
        <w:t xml:space="preserve"> ArchiveIterator </w:t>
      </w:r>
      <w:r w:rsidR="000D078A">
        <w:t xml:space="preserve">function </w:t>
      </w:r>
      <w:r w:rsidRPr="00687415">
        <w:t xml:space="preserve">from the Warcio library. </w:t>
      </w:r>
      <w:r w:rsidR="009472E6">
        <w:t>This library is a fast way to write and read WARC files</w:t>
      </w:r>
      <w:r w:rsidR="00495E8F">
        <w:t xml:space="preserve"> </w:t>
      </w:r>
      <w:sdt>
        <w:sdtPr>
          <w:id w:val="-1776154320"/>
          <w:citation/>
        </w:sdtPr>
        <w:sdtEndPr/>
        <w:sdtContent>
          <w:r w:rsidR="00495E8F">
            <w:fldChar w:fldCharType="begin"/>
          </w:r>
          <w:r w:rsidR="00495E8F">
            <w:instrText xml:space="preserve"> CITATION ikr20 \l 1033 </w:instrText>
          </w:r>
          <w:r w:rsidR="00495E8F">
            <w:fldChar w:fldCharType="separate"/>
          </w:r>
          <w:r w:rsidR="00495E8F" w:rsidRPr="00495E8F">
            <w:rPr>
              <w:noProof/>
            </w:rPr>
            <w:t>(ikreymer, 2020)</w:t>
          </w:r>
          <w:r w:rsidR="00495E8F">
            <w:fldChar w:fldCharType="end"/>
          </w:r>
        </w:sdtContent>
      </w:sdt>
      <w:r w:rsidR="009472E6">
        <w:t xml:space="preserve">. After application of Warcio, the record_id is extracted from the header and used as </w:t>
      </w:r>
      <w:r w:rsidR="000D078A">
        <w:t xml:space="preserve">the </w:t>
      </w:r>
      <w:r w:rsidR="009472E6">
        <w:t xml:space="preserve">key. The record_id is only extracted if the record_type shows </w:t>
      </w:r>
      <w:r w:rsidR="002B3135">
        <w:t xml:space="preserve">the correct response from all records in the WARC file. After which for each id the corresponding HTML file can be </w:t>
      </w:r>
      <w:r w:rsidR="00F4507D">
        <w:t>obtained,</w:t>
      </w:r>
      <w:r w:rsidR="002B3135">
        <w:t xml:space="preserve"> and the content extracted.</w:t>
      </w:r>
      <w:r w:rsidR="005F5825">
        <w:t xml:space="preserve"> </w:t>
      </w:r>
      <w:r w:rsidRPr="00687415">
        <w:t xml:space="preserve">To </w:t>
      </w:r>
      <w:r w:rsidR="002B3135">
        <w:t>obtain</w:t>
      </w:r>
      <w:r w:rsidRPr="00687415">
        <w:t xml:space="preserve"> the text </w:t>
      </w:r>
      <w:r w:rsidR="002B3135">
        <w:t>from the HTML file,</w:t>
      </w:r>
      <w:r w:rsidRPr="00687415">
        <w:t xml:space="preserve"> </w:t>
      </w:r>
      <w:r w:rsidR="002B3135">
        <w:t>the library</w:t>
      </w:r>
      <w:r w:rsidRPr="00687415">
        <w:t xml:space="preserve"> Beautiful Soup </w:t>
      </w:r>
      <w:r w:rsidR="002B3135">
        <w:t>is used</w:t>
      </w:r>
      <w:r w:rsidRPr="00687415">
        <w:t xml:space="preserve"> to parse the HTML file </w:t>
      </w:r>
      <w:r w:rsidR="002B3135">
        <w:t>through us</w:t>
      </w:r>
      <w:r w:rsidR="000D078A">
        <w:t>e</w:t>
      </w:r>
      <w:r w:rsidR="002B3135">
        <w:t xml:space="preserve"> of a </w:t>
      </w:r>
      <w:r w:rsidRPr="00687415">
        <w:t xml:space="preserve">LXML parsing analyzer. </w:t>
      </w:r>
      <w:r w:rsidR="002B3135">
        <w:t xml:space="preserve">The raw text is cleaned from any expressions that are </w:t>
      </w:r>
      <w:r w:rsidR="005F5825">
        <w:t>certainly not</w:t>
      </w:r>
      <w:r w:rsidR="002B3135">
        <w:t xml:space="preserve"> entities</w:t>
      </w:r>
      <w:r w:rsidR="000D078A">
        <w:t xml:space="preserve"> (emojis, symbols, etc.)</w:t>
      </w:r>
      <w:r w:rsidR="002B3135">
        <w:t>,</w:t>
      </w:r>
      <w:r w:rsidR="000D078A">
        <w:t xml:space="preserve"> this is</w:t>
      </w:r>
      <w:r w:rsidR="002B3135">
        <w:t xml:space="preserve"> to increase</w:t>
      </w:r>
      <w:r w:rsidR="002B3135" w:rsidRPr="00687415">
        <w:t xml:space="preserve"> efficiency</w:t>
      </w:r>
      <w:r w:rsidR="005F5825">
        <w:t>,</w:t>
      </w:r>
      <w:r w:rsidR="002B3135" w:rsidRPr="00687415">
        <w:t xml:space="preserve"> performance of entit</w:t>
      </w:r>
      <w:r w:rsidR="000D078A">
        <w:t>y</w:t>
      </w:r>
      <w:r w:rsidR="002B3135" w:rsidRPr="00687415">
        <w:t xml:space="preserve"> </w:t>
      </w:r>
      <w:r w:rsidR="005F5825" w:rsidRPr="00687415">
        <w:t>detection</w:t>
      </w:r>
      <w:r w:rsidR="005F5825">
        <w:t>, lower used memory and processing time</w:t>
      </w:r>
      <w:r w:rsidR="002B3135">
        <w:t>.</w:t>
      </w:r>
      <w:r w:rsidR="005F5825">
        <w:t xml:space="preserve"> </w:t>
      </w:r>
      <w:r w:rsidR="005F5825" w:rsidRPr="00687415">
        <w:t>Therefore, we concentrate more on characters and basic punctuations</w:t>
      </w:r>
      <w:r w:rsidR="005F5825">
        <w:t>. After the text is cleaned, everything is assembled with the correct record_id and exported to a JSON file.</w:t>
      </w:r>
    </w:p>
    <w:p w14:paraId="0EB20F6B" w14:textId="0EA61792" w:rsidR="00EC53EB" w:rsidRDefault="004D6ED0" w:rsidP="00250469">
      <w:pPr>
        <w:pStyle w:val="Heading1"/>
      </w:pPr>
      <w:r>
        <w:t>Information extraction</w:t>
      </w:r>
    </w:p>
    <w:p w14:paraId="170E6458" w14:textId="056F669B" w:rsidR="00CB21A7" w:rsidRDefault="00CB21A7" w:rsidP="00CB21A7">
      <w:pPr>
        <w:rPr>
          <w:lang w:eastAsia="zh-CN"/>
        </w:rPr>
      </w:pPr>
      <w:r>
        <w:rPr>
          <w:noProof/>
        </w:rPr>
        <mc:AlternateContent>
          <mc:Choice Requires="wpg">
            <w:drawing>
              <wp:anchor distT="0" distB="0" distL="114300" distR="114300" simplePos="0" relativeHeight="251660288" behindDoc="0" locked="0" layoutInCell="1" allowOverlap="1" wp14:anchorId="7D9E2534" wp14:editId="072B1F0C">
                <wp:simplePos x="0" y="0"/>
                <wp:positionH relativeFrom="margin">
                  <wp:align>center</wp:align>
                </wp:positionH>
                <wp:positionV relativeFrom="paragraph">
                  <wp:posOffset>736600</wp:posOffset>
                </wp:positionV>
                <wp:extent cx="5311140" cy="3040380"/>
                <wp:effectExtent l="0" t="0" r="3810" b="7620"/>
                <wp:wrapTight wrapText="bothSides">
                  <wp:wrapPolygon edited="0">
                    <wp:start x="0" y="0"/>
                    <wp:lineTo x="0" y="21519"/>
                    <wp:lineTo x="21538" y="21519"/>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5311140" cy="3040380"/>
                          <a:chOff x="0" y="0"/>
                          <a:chExt cx="5731510" cy="3820795"/>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498215"/>
                          </a:xfrm>
                          <a:prstGeom prst="rect">
                            <a:avLst/>
                          </a:prstGeom>
                        </pic:spPr>
                      </pic:pic>
                      <wps:wsp>
                        <wps:cNvPr id="2" name="Text Box 2"/>
                        <wps:cNvSpPr txBox="1"/>
                        <wps:spPr>
                          <a:xfrm>
                            <a:off x="0" y="3554095"/>
                            <a:ext cx="5731510" cy="266700"/>
                          </a:xfrm>
                          <a:prstGeom prst="rect">
                            <a:avLst/>
                          </a:prstGeom>
                          <a:solidFill>
                            <a:prstClr val="white"/>
                          </a:solidFill>
                          <a:ln>
                            <a:noFill/>
                          </a:ln>
                        </wps:spPr>
                        <wps:txbx>
                          <w:txbxContent>
                            <w:p w14:paraId="4B7ED6C9" w14:textId="1E457BD1" w:rsidR="00531416" w:rsidRPr="00AB20FB" w:rsidRDefault="00531416" w:rsidP="00250469">
                              <w:pPr>
                                <w:pStyle w:val="Caption"/>
                              </w:pPr>
                              <w:r>
                                <w:t xml:space="preserve">Figure </w:t>
                              </w:r>
                              <w:fldSimple w:instr=" SEQ Figure \* ARABIC ">
                                <w:r w:rsidR="00DA7649">
                                  <w:rPr>
                                    <w:noProof/>
                                  </w:rPr>
                                  <w:t>1</w:t>
                                </w:r>
                              </w:fldSimple>
                              <w:r>
                                <w:t>: Diagram of the neural network used in the neuroNER</w:t>
                              </w:r>
                              <w:sdt>
                                <w:sdtPr>
                                  <w:id w:val="-2135089331"/>
                                  <w:citation/>
                                </w:sdtPr>
                                <w:sdtEndPr/>
                                <w:sdtContent>
                                  <w:r w:rsidR="00966F91">
                                    <w:fldChar w:fldCharType="begin"/>
                                  </w:r>
                                  <w:r w:rsidR="00966F91">
                                    <w:instrText xml:space="preserve"> CITATION Der191 \l 1033 </w:instrText>
                                  </w:r>
                                  <w:r w:rsidR="00966F91">
                                    <w:fldChar w:fldCharType="separate"/>
                                  </w:r>
                                  <w:r w:rsidR="00966F91">
                                    <w:rPr>
                                      <w:noProof/>
                                    </w:rPr>
                                    <w:t xml:space="preserve"> </w:t>
                                  </w:r>
                                  <w:r w:rsidR="00966F91" w:rsidRPr="00966F91">
                                    <w:rPr>
                                      <w:noProof/>
                                    </w:rPr>
                                    <w:t>(Dernoncourt, 2019)</w:t>
                                  </w:r>
                                  <w:r w:rsidR="00966F91">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9E2534" id="Group 3" o:spid="_x0000_s1027" style="position:absolute;margin-left:0;margin-top:58pt;width:418.2pt;height:239.4pt;z-index:251660288;mso-position-horizontal:center;mso-position-horizontal-relative:margin;mso-width-relative:margin;mso-height-relative:margin" coordsize="57315,382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57315;height:34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">
                  <v:imagedata r:id="rId11" o:title=""/>
                </v:shape>
                <v:shapetype id="_x0000_t202" coordsize="21600,21600" o:spt="202" path="m,l,21600r21600,l21600,xe">
                  <v:stroke joinstyle="miter"/>
                  <v:path gradientshapeok="t" o:connecttype="rect"/>
                </v:shapetype>
                <v:shape id="Text Box 2" o:spid="_x0000_s1029" type="#_x0000_t202" style="position:absolute;top:35540;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4B7ED6C9" w14:textId="1E457BD1" w:rsidR="00531416" w:rsidRPr="00AB20FB" w:rsidRDefault="00531416" w:rsidP="00250469">
                        <w:pPr>
                          <w:pStyle w:val="Caption"/>
                        </w:pPr>
                        <w:r>
                          <w:t xml:space="preserve">Figure </w:t>
                        </w:r>
                        <w:fldSimple w:instr=" SEQ Figure \* ARABIC ">
                          <w:r w:rsidR="00DA7649">
                            <w:rPr>
                              <w:noProof/>
                            </w:rPr>
                            <w:t>1</w:t>
                          </w:r>
                        </w:fldSimple>
                        <w:r>
                          <w:t>: Diagram of the neural network used in the neuroNER</w:t>
                        </w:r>
                        <w:sdt>
                          <w:sdtPr>
                            <w:id w:val="-2135089331"/>
                            <w:citation/>
                          </w:sdtPr>
                          <w:sdtEndPr/>
                          <w:sdtContent>
                            <w:r w:rsidR="00966F91">
                              <w:fldChar w:fldCharType="begin"/>
                            </w:r>
                            <w:r w:rsidR="00966F91">
                              <w:instrText xml:space="preserve"> CITATION Der191 \l 1033 </w:instrText>
                            </w:r>
                            <w:r w:rsidR="00966F91">
                              <w:fldChar w:fldCharType="separate"/>
                            </w:r>
                            <w:r w:rsidR="00966F91">
                              <w:rPr>
                                <w:noProof/>
                              </w:rPr>
                              <w:t xml:space="preserve"> </w:t>
                            </w:r>
                            <w:r w:rsidR="00966F91" w:rsidRPr="00966F91">
                              <w:rPr>
                                <w:noProof/>
                              </w:rPr>
                              <w:t>(Dernoncourt, 2019)</w:t>
                            </w:r>
                            <w:r w:rsidR="00966F91">
                              <w:fldChar w:fldCharType="end"/>
                            </w:r>
                          </w:sdtContent>
                        </w:sdt>
                      </w:p>
                    </w:txbxContent>
                  </v:textbox>
                </v:shape>
                <w10:wrap type="tight" anchorx="margin"/>
              </v:group>
            </w:pict>
          </mc:Fallback>
        </mc:AlternateContent>
      </w:r>
      <w:r w:rsidR="003A0637">
        <w:t>From the cleaned text</w:t>
      </w:r>
      <w:r w:rsidR="000D078A">
        <w:t>,</w:t>
      </w:r>
      <w:r w:rsidR="003A0637">
        <w:t xml:space="preserve"> that was obtained after the NLP preprocessing</w:t>
      </w:r>
      <w:r w:rsidR="000D078A">
        <w:t>,</w:t>
      </w:r>
      <w:r w:rsidR="003A0637">
        <w:t xml:space="preserve"> </w:t>
      </w:r>
      <w:r w:rsidR="001F5164">
        <w:t>the entities need to be extracted. This is done using a technique called</w:t>
      </w:r>
      <w:r w:rsidR="001F5164" w:rsidRPr="001F5164">
        <w:t xml:space="preserve"> </w:t>
      </w:r>
      <w:r w:rsidR="001F5164" w:rsidRPr="00531416">
        <w:t>Named-Entity Recognition</w:t>
      </w:r>
      <w:r w:rsidR="001F5164">
        <w:t xml:space="preserve">. </w:t>
      </w:r>
      <w:r w:rsidR="00531416" w:rsidRPr="00531416">
        <w:t>Named-Entity Recognition</w:t>
      </w:r>
      <w:r w:rsidR="00531416">
        <w:t xml:space="preserve"> (NER) focuses on extracting entities of interest locat</w:t>
      </w:r>
      <w:r w:rsidR="000D078A">
        <w:t>ed</w:t>
      </w:r>
      <w:r w:rsidR="00531416">
        <w:t xml:space="preserve"> in text, such as locations, persons, etc. NeuroNer is a NER</w:t>
      </w:r>
      <w:r w:rsidR="00531416" w:rsidRPr="00531416">
        <w:t xml:space="preserve"> Program</w:t>
      </w:r>
      <w:r w:rsidR="00531416">
        <w:t xml:space="preserve"> </w:t>
      </w:r>
      <w:r w:rsidR="00531416" w:rsidRPr="00531416">
        <w:t xml:space="preserve">based on </w:t>
      </w:r>
      <w:r w:rsidR="00531416">
        <w:t>a n</w:t>
      </w:r>
      <w:r w:rsidR="00531416" w:rsidRPr="00531416">
        <w:t xml:space="preserve">eural </w:t>
      </w:r>
      <w:r w:rsidR="00531416">
        <w:t>n</w:t>
      </w:r>
      <w:r w:rsidR="00531416" w:rsidRPr="00531416">
        <w:t>etwork</w:t>
      </w:r>
      <w:r w:rsidR="00114A56">
        <w:t xml:space="preserve"> </w:t>
      </w:r>
      <w:sdt>
        <w:sdtPr>
          <w:id w:val="-17006942"/>
          <w:citation/>
        </w:sdtPr>
        <w:sdtEndPr/>
        <w:sdtContent>
          <w:r w:rsidR="00114A56">
            <w:fldChar w:fldCharType="begin"/>
          </w:r>
          <w:r w:rsidR="00114A56">
            <w:instrText xml:space="preserve"> CITATION Der19 \l 1033 </w:instrText>
          </w:r>
          <w:r w:rsidR="00114A56">
            <w:fldChar w:fldCharType="separate"/>
          </w:r>
          <w:r w:rsidR="00114A56" w:rsidRPr="00114A56">
            <w:rPr>
              <w:noProof/>
            </w:rPr>
            <w:t>(Dernoncourt, 2019)</w:t>
          </w:r>
          <w:r w:rsidR="00114A56">
            <w:fldChar w:fldCharType="end"/>
          </w:r>
        </w:sdtContent>
      </w:sdt>
      <w:r w:rsidR="00531416">
        <w:t xml:space="preserve">. The neural network used is created by </w:t>
      </w:r>
      <w:r w:rsidR="00531416" w:rsidRPr="00531416">
        <w:t>Franck</w:t>
      </w:r>
      <w:r w:rsidR="00531416">
        <w:t xml:space="preserve"> </w:t>
      </w:r>
      <w:r w:rsidR="00531416" w:rsidRPr="00531416">
        <w:t>Dernoncourt</w:t>
      </w:r>
      <w:r w:rsidR="00531416">
        <w:t xml:space="preserve"> and extracted from a Python library named Neuroner. This neural network is based on a recurrent neural network called long short-term memory and contains three layers: c</w:t>
      </w:r>
      <w:r w:rsidR="00531416" w:rsidRPr="00531416">
        <w:t>haracter-enhanced token-embedding,</w:t>
      </w:r>
      <w:r w:rsidR="00531416">
        <w:t xml:space="preserve"> l</w:t>
      </w:r>
      <w:r w:rsidR="00531416" w:rsidRPr="00531416">
        <w:t>abel prediction,</w:t>
      </w:r>
      <w:r w:rsidR="00531416">
        <w:t xml:space="preserve"> l</w:t>
      </w:r>
      <w:r w:rsidR="00531416" w:rsidRPr="00531416">
        <w:t>abel sequence optimization.</w:t>
      </w:r>
      <w:r>
        <w:rPr>
          <w:rFonts w:hint="eastAsia"/>
          <w:lang w:eastAsia="zh-CN"/>
        </w:rPr>
        <w:t xml:space="preserve">  </w:t>
      </w:r>
    </w:p>
    <w:p w14:paraId="211E5EE9" w14:textId="27241CFF" w:rsidR="00CB21A7" w:rsidRDefault="006D2AC8" w:rsidP="00250469">
      <w:pPr>
        <w:rPr>
          <w:lang w:eastAsia="zh-CN"/>
        </w:rPr>
      </w:pPr>
      <w:r>
        <w:lastRenderedPageBreak/>
        <w:t>NeuroNER is chosen for the entity recognition, in this assignment, so the program can recognize entities based on statistics instead of solely o</w:t>
      </w:r>
      <w:r w:rsidR="00351411">
        <w:t>n</w:t>
      </w:r>
      <w:r>
        <w:t xml:space="preserve"> tricks and prespecified rules. The library developed by Franck Dernoncourt is used, to prevent having to </w:t>
      </w:r>
      <w:r w:rsidR="00351411">
        <w:t>spend</w:t>
      </w:r>
      <w:r>
        <w:t xml:space="preserve"> a lot of time on developing a neural network. The library also contains multiple pretrained networks, therefore no time needs to be spent training the network.</w:t>
      </w:r>
      <w:r w:rsidR="00351411">
        <w:t xml:space="preserve"> Entities are outputted in a Python dictionary using the following indexation: </w:t>
      </w:r>
      <w:r w:rsidRPr="006D2AC8">
        <w:t xml:space="preserve">{'id': </w:t>
      </w:r>
      <w:r w:rsidR="00351411">
        <w:t>String</w:t>
      </w:r>
      <w:r w:rsidRPr="006D2AC8">
        <w:t xml:space="preserve">, 'type': </w:t>
      </w:r>
      <w:r w:rsidR="00351411">
        <w:t>String</w:t>
      </w:r>
      <w:r w:rsidRPr="006D2AC8">
        <w:t xml:space="preserve">, 'start': </w:t>
      </w:r>
      <w:r w:rsidR="00351411">
        <w:t>Integer</w:t>
      </w:r>
      <w:r w:rsidRPr="006D2AC8">
        <w:t xml:space="preserve">, 'end': </w:t>
      </w:r>
      <w:r w:rsidR="00351411">
        <w:t>Integer</w:t>
      </w:r>
      <w:r w:rsidRPr="006D2AC8">
        <w:t xml:space="preserve">, 'text': </w:t>
      </w:r>
      <w:r w:rsidR="00F4507D">
        <w:t>String</w:t>
      </w:r>
      <w:r w:rsidR="00F4507D" w:rsidRPr="006D2AC8">
        <w:t>}</w:t>
      </w:r>
      <w:r w:rsidR="00351411">
        <w:t>.</w:t>
      </w:r>
      <w:r w:rsidR="005E1098">
        <w:t xml:space="preserve"> From the generated python dictionary the type and text are saved along with the record_id. After all the entities are extracted the entire set is exported to a JSON file.</w:t>
      </w:r>
    </w:p>
    <w:p w14:paraId="375848C1" w14:textId="1CEE3B48" w:rsidR="00683DCF" w:rsidRDefault="00A03EA4" w:rsidP="00250469">
      <w:pPr>
        <w:pStyle w:val="Heading1"/>
      </w:pPr>
      <w:bookmarkStart w:id="0" w:name="_GoBack"/>
      <w:bookmarkEnd w:id="0"/>
      <w:r>
        <w:t>Disambiguation and linking</w:t>
      </w:r>
    </w:p>
    <w:p w14:paraId="7A64F2EC" w14:textId="30B4518E" w:rsidR="00A03EA4" w:rsidRDefault="005E1098" w:rsidP="00250469">
      <w:r>
        <w:t xml:space="preserve">The final step of this program is to find the corresponding Wikidata link for each entity. </w:t>
      </w:r>
      <w:r w:rsidR="00624CF7">
        <w:t xml:space="preserve">Using a library called Elasticsearch we obtain a list of possible links. The obtained links are related </w:t>
      </w:r>
      <w:r w:rsidR="00FA2081">
        <w:t>to the entity in some way, for example the entity could be part of a title of a book or somebodies last name. The correct link needs to be filtered out, mainly based on context of the text it’s mentioned in. The technique implemented in the program determines the cosine sim</w:t>
      </w:r>
      <w:r w:rsidR="00957E55">
        <w:t xml:space="preserve">ilarity between two vectors. The idea is that the link with the largest similarity is the correct link. For this technique two articles are selected, the first </w:t>
      </w:r>
      <w:r w:rsidR="008767CB">
        <w:t>article</w:t>
      </w:r>
      <w:r w:rsidR="00957E55">
        <w:t xml:space="preserve"> is the entity and the second is the description of the link provided by Elasticsearch. The </w:t>
      </w:r>
      <w:r w:rsidR="008767CB">
        <w:t>articles are merged into a set and the word frequency of each article is calculated. After which the word frequency vectors are generated, and the cosine similarity is calculated using the following formula:</w:t>
      </w:r>
    </w:p>
    <w:p w14:paraId="46D708EA" w14:textId="69F8687A" w:rsidR="008767CB" w:rsidRPr="008767CB" w:rsidRDefault="008767CB" w:rsidP="00250469">
      <m:oMathPara>
        <m:oMath>
          <m:r>
            <w:rPr>
              <w:rFonts w:ascii="Cambria Math" w:hAnsi="Cambria Math"/>
            </w:rPr>
            <m:t>cos</m:t>
          </m:r>
          <m:d>
            <m:dPr>
              <m:ctrlPr>
                <w:rPr>
                  <w:rFonts w:ascii="Cambria Math" w:hAnsi="Cambria Math"/>
                </w:rPr>
              </m:ctrlPr>
            </m:dPr>
            <m:e>
              <m:r>
                <m:rPr>
                  <m:sty m:val="p"/>
                </m:rPr>
                <w:rPr>
                  <w:rFonts w:ascii="Cambria Math" w:hAnsi="Cambria Math"/>
                </w:rPr>
                <m:t>θ</m:t>
              </m:r>
            </m:e>
          </m:d>
          <m:r>
            <m:rPr>
              <m:sty m:val="p"/>
            </m:rP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num>
            <m:den>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m:rPr>
                              <m:sty m:val="p"/>
                            </m:rPr>
                            <w:rPr>
                              <w:rFonts w:ascii="Cambria Math" w:hAnsi="Cambria Math"/>
                            </w:rPr>
                            <m:t>2</m:t>
                          </m:r>
                        </m:sup>
                      </m:sSup>
                    </m:e>
                  </m:nary>
                </m:e>
              </m:rad>
              <m:r>
                <m:rPr>
                  <m:sty m:val="p"/>
                </m:rPr>
                <w:rPr>
                  <w:rFonts w:ascii="Cambria Math" w:hAnsi="Cambria Math"/>
                </w:rPr>
                <m:t>×</m:t>
              </m:r>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e>
                        <m:sup>
                          <m:r>
                            <m:rPr>
                              <m:sty m:val="p"/>
                            </m:rPr>
                            <w:rPr>
                              <w:rFonts w:ascii="Cambria Math" w:hAnsi="Cambria Math"/>
                            </w:rPr>
                            <m:t>2</m:t>
                          </m:r>
                        </m:sup>
                      </m:sSup>
                    </m:e>
                  </m:nary>
                </m:e>
              </m:rad>
            </m:den>
          </m:f>
        </m:oMath>
      </m:oMathPara>
    </w:p>
    <w:p w14:paraId="79CD0AAD" w14:textId="2ED0EE15" w:rsidR="008767CB" w:rsidRDefault="008767CB" w:rsidP="00250469">
      <w:r>
        <w:t>The link with the highest similarity is selected as the correct link.</w:t>
      </w:r>
    </w:p>
    <w:p w14:paraId="4CF003DC" w14:textId="75EA4CA3" w:rsidR="00CB21A7" w:rsidRDefault="00CB21A7" w:rsidP="00CB21A7">
      <w:pPr>
        <w:pStyle w:val="Heading1"/>
      </w:pPr>
      <w:r w:rsidRPr="00CB21A7">
        <w:t>Parallelism</w:t>
      </w:r>
      <w:r>
        <w:t xml:space="preserve"> </w:t>
      </w:r>
    </w:p>
    <w:p w14:paraId="388AF70F" w14:textId="6FD6F194" w:rsidR="009F63B3" w:rsidRDefault="00CB21A7" w:rsidP="00CB21A7">
      <w:pPr>
        <w:rPr>
          <w:lang w:eastAsia="zh-CN"/>
        </w:rPr>
      </w:pPr>
      <w:r>
        <w:rPr>
          <w:lang w:eastAsia="zh-CN"/>
        </w:rPr>
        <w:t xml:space="preserve">The procedure of the </w:t>
      </w:r>
      <w:r w:rsidR="00530877">
        <w:rPr>
          <w:lang w:eastAsia="zh-CN"/>
        </w:rPr>
        <w:t>program from read a W</w:t>
      </w:r>
      <w:r w:rsidR="00481C64">
        <w:rPr>
          <w:lang w:eastAsia="zh-CN"/>
        </w:rPr>
        <w:t>ARC</w:t>
      </w:r>
      <w:r w:rsidR="00530877">
        <w:rPr>
          <w:lang w:eastAsia="zh-CN"/>
        </w:rPr>
        <w:t xml:space="preserve"> file to linking is like a pipeline for each record of HTML. Considering the s</w:t>
      </w:r>
      <w:r w:rsidR="00530877" w:rsidRPr="00530877">
        <w:rPr>
          <w:lang w:eastAsia="zh-CN"/>
        </w:rPr>
        <w:t>calability</w:t>
      </w:r>
      <w:r w:rsidR="00530877">
        <w:rPr>
          <w:lang w:eastAsia="zh-CN"/>
        </w:rPr>
        <w:t>, parallelism</w:t>
      </w:r>
      <w:r w:rsidR="006413A1">
        <w:rPr>
          <w:lang w:eastAsia="zh-CN"/>
        </w:rPr>
        <w:t xml:space="preserve"> is applied</w:t>
      </w:r>
      <w:r w:rsidR="00530877">
        <w:rPr>
          <w:lang w:eastAsia="zh-CN"/>
        </w:rPr>
        <w:t xml:space="preserve"> to speed up the execution. Using the thread pool, the virtual CPU is utilized to execute NER, searching and linking. To fit different machines, it depends on the number of threads of multiprocessing. It will process record by record</w:t>
      </w:r>
      <w:r w:rsidR="009C2182">
        <w:rPr>
          <w:lang w:eastAsia="zh-CN"/>
        </w:rPr>
        <w:t xml:space="preserve"> </w:t>
      </w:r>
      <w:r w:rsidR="00530877">
        <w:rPr>
          <w:lang w:eastAsia="zh-CN"/>
        </w:rPr>
        <w:t>instead of the whole file</w:t>
      </w:r>
      <w:r w:rsidR="009C2182">
        <w:rPr>
          <w:lang w:eastAsia="zh-CN"/>
        </w:rPr>
        <w:t>, which can reduce the time of execution.</w:t>
      </w:r>
    </w:p>
    <w:p w14:paraId="6599C1FA" w14:textId="77777777" w:rsidR="009F63B3" w:rsidRDefault="009F63B3">
      <w:pPr>
        <w:rPr>
          <w:lang w:eastAsia="zh-CN"/>
        </w:rPr>
      </w:pPr>
      <w:r>
        <w:rPr>
          <w:lang w:eastAsia="zh-CN"/>
        </w:rPr>
        <w:br w:type="page"/>
      </w:r>
    </w:p>
    <w:p w14:paraId="4402D6B0" w14:textId="266B1BC1" w:rsidR="00610129" w:rsidRDefault="00610129" w:rsidP="00250469">
      <w:pPr>
        <w:pStyle w:val="Heading1"/>
      </w:pPr>
      <w:r>
        <w:lastRenderedPageBreak/>
        <w:t>Results</w:t>
      </w:r>
    </w:p>
    <w:p w14:paraId="76148537" w14:textId="61D0F392" w:rsidR="00C62941" w:rsidRDefault="00966F91" w:rsidP="00250469">
      <w:r>
        <w:t>The program was tested using a provided file called sample.warc. In figure 1</w:t>
      </w:r>
      <w:r w:rsidR="00F4507D">
        <w:t>,</w:t>
      </w:r>
      <w:r>
        <w:t xml:space="preserve"> the result can be seen.</w:t>
      </w:r>
      <w:r w:rsidR="006D599D">
        <w:t xml:space="preserve"> </w:t>
      </w:r>
    </w:p>
    <w:p w14:paraId="192E2D90" w14:textId="70F5BAB0" w:rsidR="00CB21A7" w:rsidRDefault="00CB21A7" w:rsidP="00CB21A7">
      <w:r>
        <w:t xml:space="preserve">Considering that the maximum f score is 1, it can be concluded that the program doesn’t work as hoped. The result show that while a large number of entities are extracted from the text the linking to the Wikidata links lacks precision. Hence, our implementation of determining cosine similarity </w:t>
      </w:r>
      <w:r w:rsidR="00CA4C43">
        <w:t>maybe is not</w:t>
      </w:r>
      <w:r>
        <w:t xml:space="preserve"> suited for this program.</w:t>
      </w:r>
    </w:p>
    <w:p w14:paraId="30968FA0" w14:textId="77777777" w:rsidR="009F63B3" w:rsidRDefault="009F63B3" w:rsidP="009F63B3">
      <w:r>
        <w:t>The running time for the program is quite large, it was observed that most of the processing time was taken up by the linking. While the program is scalable due to it being able to handle large and small dataset. It’s still wise to consider that large dataset will have a significant running time.</w:t>
      </w:r>
    </w:p>
    <w:p w14:paraId="0B33F574" w14:textId="7BFC7E8D" w:rsidR="00CB21A7" w:rsidRPr="00C62941" w:rsidRDefault="00CB21A7" w:rsidP="00250469">
      <w:r>
        <w:t>There are multiple ideas regarding how we can improve the program and the results. These ideas are discussed in the next section.</w:t>
      </w:r>
    </w:p>
    <w:p w14:paraId="17A2103F" w14:textId="41F54361" w:rsidR="00966F91" w:rsidRDefault="00966F91" w:rsidP="00CB21A7">
      <w:pPr>
        <w:pStyle w:val="Caption"/>
        <w:jc w:val="center"/>
      </w:pPr>
      <w:r>
        <w:t xml:space="preserve">Table </w:t>
      </w:r>
      <w:r w:rsidR="00222A04">
        <w:fldChar w:fldCharType="begin"/>
      </w:r>
      <w:r w:rsidR="00222A04">
        <w:instrText xml:space="preserve"> SEQ Table \* ARABIC </w:instrText>
      </w:r>
      <w:r w:rsidR="00222A04">
        <w:fldChar w:fldCharType="separate"/>
      </w:r>
      <w:r w:rsidR="00DA7649">
        <w:rPr>
          <w:noProof/>
        </w:rPr>
        <w:t>1</w:t>
      </w:r>
      <w:r w:rsidR="00222A04">
        <w:rPr>
          <w:noProof/>
        </w:rPr>
        <w:fldChar w:fldCharType="end"/>
      </w:r>
      <w:r>
        <w:t>: Results using sample.warc</w:t>
      </w:r>
    </w:p>
    <w:tbl>
      <w:tblPr>
        <w:tblStyle w:val="ListTable2-Accent1"/>
        <w:tblW w:w="0" w:type="auto"/>
        <w:jc w:val="center"/>
        <w:tblLook w:val="04A0" w:firstRow="1" w:lastRow="0" w:firstColumn="1" w:lastColumn="0" w:noHBand="0" w:noVBand="1"/>
      </w:tblPr>
      <w:tblGrid>
        <w:gridCol w:w="1701"/>
        <w:gridCol w:w="2127"/>
      </w:tblGrid>
      <w:tr w:rsidR="00C62941" w14:paraId="125BB631" w14:textId="77777777" w:rsidTr="00CB21A7">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5D095832" w14:textId="751FC0C4" w:rsidR="00C62941" w:rsidRDefault="00C62941" w:rsidP="00250469">
            <w:r>
              <w:t>Gold</w:t>
            </w:r>
          </w:p>
        </w:tc>
        <w:tc>
          <w:tcPr>
            <w:tcW w:w="2127" w:type="dxa"/>
          </w:tcPr>
          <w:p w14:paraId="4A895A58" w14:textId="1AB3954D" w:rsidR="00C62941" w:rsidRPr="00C62941" w:rsidRDefault="00C62941" w:rsidP="00250469">
            <w:pPr>
              <w:cnfStyle w:val="100000000000" w:firstRow="1" w:lastRow="0" w:firstColumn="0" w:lastColumn="0" w:oddVBand="0" w:evenVBand="0" w:oddHBand="0" w:evenHBand="0" w:firstRowFirstColumn="0" w:firstRowLastColumn="0" w:lastRowFirstColumn="0" w:lastRowLastColumn="0"/>
            </w:pPr>
            <w:r w:rsidRPr="00C62941">
              <w:t>500</w:t>
            </w:r>
          </w:p>
        </w:tc>
      </w:tr>
      <w:tr w:rsidR="00C62941" w14:paraId="64F31F6F"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3692F92" w14:textId="21A5CDB2" w:rsidR="00C62941" w:rsidRDefault="00C62941" w:rsidP="00250469">
            <w:r>
              <w:t>Predicted</w:t>
            </w:r>
          </w:p>
        </w:tc>
        <w:tc>
          <w:tcPr>
            <w:tcW w:w="2127" w:type="dxa"/>
          </w:tcPr>
          <w:p w14:paraId="5552CF9A" w14:textId="15E63C71" w:rsidR="00C62941" w:rsidRDefault="00C62941" w:rsidP="00250469">
            <w:pPr>
              <w:cnfStyle w:val="000000100000" w:firstRow="0" w:lastRow="0" w:firstColumn="0" w:lastColumn="0" w:oddVBand="0" w:evenVBand="0" w:oddHBand="1" w:evenHBand="0" w:firstRowFirstColumn="0" w:firstRowLastColumn="0" w:lastRowFirstColumn="0" w:lastRowLastColumn="0"/>
            </w:pPr>
            <w:r>
              <w:t>4229</w:t>
            </w:r>
          </w:p>
        </w:tc>
      </w:tr>
      <w:tr w:rsidR="00C62941" w14:paraId="76D743E0" w14:textId="77777777" w:rsidTr="00CB21A7">
        <w:trPr>
          <w:trHeight w:val="296"/>
          <w:jc w:val="center"/>
        </w:trPr>
        <w:tc>
          <w:tcPr>
            <w:cnfStyle w:val="001000000000" w:firstRow="0" w:lastRow="0" w:firstColumn="1" w:lastColumn="0" w:oddVBand="0" w:evenVBand="0" w:oddHBand="0" w:evenHBand="0" w:firstRowFirstColumn="0" w:firstRowLastColumn="0" w:lastRowFirstColumn="0" w:lastRowLastColumn="0"/>
            <w:tcW w:w="1701" w:type="dxa"/>
          </w:tcPr>
          <w:p w14:paraId="5E09D305" w14:textId="2E347422" w:rsidR="00C62941" w:rsidRDefault="00C62941" w:rsidP="00250469">
            <w:r>
              <w:t>Correct</w:t>
            </w:r>
          </w:p>
        </w:tc>
        <w:tc>
          <w:tcPr>
            <w:tcW w:w="2127" w:type="dxa"/>
          </w:tcPr>
          <w:p w14:paraId="39F13DA9" w14:textId="280D3F54" w:rsidR="00C62941" w:rsidRDefault="00C62941" w:rsidP="00250469">
            <w:pPr>
              <w:cnfStyle w:val="000000000000" w:firstRow="0" w:lastRow="0" w:firstColumn="0" w:lastColumn="0" w:oddVBand="0" w:evenVBand="0" w:oddHBand="0" w:evenHBand="0" w:firstRowFirstColumn="0" w:firstRowLastColumn="0" w:lastRowFirstColumn="0" w:lastRowLastColumn="0"/>
            </w:pPr>
            <w:r>
              <w:t>71</w:t>
            </w:r>
          </w:p>
        </w:tc>
      </w:tr>
      <w:tr w:rsidR="00C62941" w14:paraId="1F2EE8F8"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3B53CD27" w14:textId="7D5C5535" w:rsidR="00C62941" w:rsidRDefault="00C62941" w:rsidP="00250469">
            <w:r>
              <w:t>Precision</w:t>
            </w:r>
          </w:p>
        </w:tc>
        <w:tc>
          <w:tcPr>
            <w:tcW w:w="2127" w:type="dxa"/>
          </w:tcPr>
          <w:p w14:paraId="18F236D9" w14:textId="5CF46639" w:rsidR="00C62941" w:rsidRDefault="00C62941" w:rsidP="00250469">
            <w:pPr>
              <w:cnfStyle w:val="000000100000" w:firstRow="0" w:lastRow="0" w:firstColumn="0" w:lastColumn="0" w:oddVBand="0" w:evenVBand="0" w:oddHBand="1" w:evenHBand="0" w:firstRowFirstColumn="0" w:firstRowLastColumn="0" w:lastRowFirstColumn="0" w:lastRowLastColumn="0"/>
            </w:pPr>
            <w:r>
              <w:t>0.017</w:t>
            </w:r>
          </w:p>
        </w:tc>
      </w:tr>
      <w:tr w:rsidR="00C62941" w14:paraId="15DC25A3" w14:textId="77777777" w:rsidTr="00CB21A7">
        <w:trPr>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5AC262B" w14:textId="4A4BB096" w:rsidR="00C62941" w:rsidRDefault="00C62941" w:rsidP="00250469">
            <w:r>
              <w:t>Recall</w:t>
            </w:r>
          </w:p>
        </w:tc>
        <w:tc>
          <w:tcPr>
            <w:tcW w:w="2127" w:type="dxa"/>
          </w:tcPr>
          <w:p w14:paraId="184122AE" w14:textId="7C54D4B1" w:rsidR="00C62941" w:rsidRDefault="00C62941" w:rsidP="00250469">
            <w:pPr>
              <w:cnfStyle w:val="000000000000" w:firstRow="0" w:lastRow="0" w:firstColumn="0" w:lastColumn="0" w:oddVBand="0" w:evenVBand="0" w:oddHBand="0" w:evenHBand="0" w:firstRowFirstColumn="0" w:firstRowLastColumn="0" w:lastRowFirstColumn="0" w:lastRowLastColumn="0"/>
            </w:pPr>
            <w:r>
              <w:t>0.142</w:t>
            </w:r>
          </w:p>
        </w:tc>
      </w:tr>
      <w:tr w:rsidR="00C62941" w14:paraId="47C00C6C"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399C8913" w14:textId="2EE4FE97" w:rsidR="00C62941" w:rsidRDefault="00C62941" w:rsidP="00250469">
            <w:r>
              <w:t>F1</w:t>
            </w:r>
          </w:p>
        </w:tc>
        <w:tc>
          <w:tcPr>
            <w:tcW w:w="2127" w:type="dxa"/>
          </w:tcPr>
          <w:p w14:paraId="454373D8" w14:textId="6088999A" w:rsidR="00C62941" w:rsidRDefault="00C62941" w:rsidP="00250469">
            <w:pPr>
              <w:cnfStyle w:val="000000100000" w:firstRow="0" w:lastRow="0" w:firstColumn="0" w:lastColumn="0" w:oddVBand="0" w:evenVBand="0" w:oddHBand="1" w:evenHBand="0" w:firstRowFirstColumn="0" w:firstRowLastColumn="0" w:lastRowFirstColumn="0" w:lastRowLastColumn="0"/>
            </w:pPr>
            <w:r>
              <w:t>0.03</w:t>
            </w:r>
          </w:p>
        </w:tc>
      </w:tr>
      <w:tr w:rsidR="00867A9C" w14:paraId="4D2CF763" w14:textId="77777777" w:rsidTr="00CB21A7">
        <w:trPr>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F740093" w14:textId="192E0E67" w:rsidR="00867A9C" w:rsidRDefault="00867A9C" w:rsidP="00867A9C">
            <w:r>
              <w:t>Running time</w:t>
            </w:r>
          </w:p>
        </w:tc>
        <w:tc>
          <w:tcPr>
            <w:tcW w:w="2127" w:type="dxa"/>
          </w:tcPr>
          <w:p w14:paraId="5046F4DF" w14:textId="04AA38B1" w:rsidR="00867A9C" w:rsidRDefault="00867A9C" w:rsidP="00867A9C">
            <w:pPr>
              <w:cnfStyle w:val="000000000000" w:firstRow="0" w:lastRow="0" w:firstColumn="0" w:lastColumn="0" w:oddVBand="0" w:evenVBand="0" w:oddHBand="0" w:evenHBand="0" w:firstRowFirstColumn="0" w:firstRowLastColumn="0" w:lastRowFirstColumn="0" w:lastRowLastColumn="0"/>
            </w:pPr>
            <w:r>
              <w:t>~1 hour, 15 min</w:t>
            </w:r>
          </w:p>
        </w:tc>
      </w:tr>
    </w:tbl>
    <w:p w14:paraId="063EB166" w14:textId="6CF81CBA" w:rsidR="00610129" w:rsidRDefault="00957E55" w:rsidP="00250469">
      <w:pPr>
        <w:pStyle w:val="Heading1"/>
      </w:pPr>
      <w:r>
        <w:t>Recommendations</w:t>
      </w:r>
    </w:p>
    <w:p w14:paraId="057306FB" w14:textId="6D5B4773" w:rsidR="000D63A8" w:rsidRDefault="000D63A8" w:rsidP="00250469">
      <w:r>
        <w:t xml:space="preserve">As is seen in the results the program has some points it needs to improve on. The most obvious is the precision. Precision is increased by picking the right links for the entities and this is done by a linking algorithm. Instead of using the cosine similarity it would be a better option to make use of the type of entity that’s predicted by the neuroNER. The neuroNER algorithm that is currently used is able to predict if an entity is for example a person or a location. Using this </w:t>
      </w:r>
      <w:r w:rsidR="00F4507D">
        <w:t>information,</w:t>
      </w:r>
      <w:r>
        <w:t xml:space="preserve"> the links that don’t match this type can be filtered out. </w:t>
      </w:r>
      <w:r w:rsidR="006B6918">
        <w:t>Should more than one link be left over after filtering, it could be interesting to look at if the links are related to other entities in the text. The link that’s related to the most entities would then be deemed as correct. This method requires being able to retrieve information from Wikidata using the links provided by Elasticsearch. This can be done by using SparQL queries in combination with certain libraries like Trident. The SparQL queries weren’t implemented in this program mainly due to lack of knowledge. We were not able to formulate the proper query, which forced us to use different methods.</w:t>
      </w:r>
    </w:p>
    <w:p w14:paraId="143554DE" w14:textId="15CD75FB" w:rsidR="006B6918" w:rsidRPr="000D63A8" w:rsidRDefault="009F63B3" w:rsidP="00250469">
      <w:r>
        <w:t xml:space="preserve">The second point that could use improvement is the run time. At this moment the only multi-processing technique that is used is </w:t>
      </w:r>
      <w:r w:rsidRPr="0056104C">
        <w:t>parallelism</w:t>
      </w:r>
      <w:r>
        <w:t>. Implementation of for example more threads could in theory speed up the algorithm significantly.</w:t>
      </w:r>
      <w:r w:rsidR="005D5C76">
        <w:t xml:space="preserve"> This was to be implemented after the linking algorithm was completed, but due to low precision the remaining </w:t>
      </w:r>
      <w:r w:rsidR="00D02864">
        <w:t xml:space="preserve">time </w:t>
      </w:r>
      <w:r w:rsidR="005D5C76">
        <w:t xml:space="preserve">was spend trying to improve the linking. Therefore, </w:t>
      </w:r>
      <w:r w:rsidR="00F4507D">
        <w:t>this</w:t>
      </w:r>
      <w:r w:rsidR="005D5C76">
        <w:t xml:space="preserve"> wasn’t not implemented in the current program due to a lack of time.</w:t>
      </w:r>
      <w:r w:rsidR="00D02864">
        <w:t xml:space="preserve"> It could also be interesting to see if the use of different information extraction and NLP processing techniques has any significant influence on the running time.</w:t>
      </w:r>
      <w:r>
        <w:t xml:space="preserve"> </w:t>
      </w:r>
      <w:r>
        <w:t>Another possibility for the lowering of the running time is removal of duplicate entities, seeing as linking the same entity twice is unnecessary. This will lower the amount of operations to be executed and will hence lower the running time</w:t>
      </w:r>
      <w:r w:rsidR="001047B0">
        <w:br w:type="page"/>
      </w:r>
    </w:p>
    <w:sdt>
      <w:sdtPr>
        <w:rPr>
          <w:rFonts w:asciiTheme="minorHAnsi" w:eastAsiaTheme="minorHAnsi" w:hAnsiTheme="minorHAnsi" w:cstheme="minorBidi"/>
          <w:color w:val="auto"/>
          <w:sz w:val="22"/>
          <w:szCs w:val="22"/>
        </w:rPr>
        <w:id w:val="-169419087"/>
        <w:docPartObj>
          <w:docPartGallery w:val="Bibliographies"/>
          <w:docPartUnique/>
        </w:docPartObj>
      </w:sdtPr>
      <w:sdtEndPr>
        <w:rPr>
          <w:rFonts w:eastAsiaTheme="minorEastAsia"/>
        </w:rPr>
      </w:sdtEndPr>
      <w:sdtContent>
        <w:p w14:paraId="5B38ADC2" w14:textId="2A50DB23" w:rsidR="00966F91" w:rsidRDefault="00966F91" w:rsidP="00250469">
          <w:pPr>
            <w:pStyle w:val="Heading1"/>
          </w:pPr>
          <w:r>
            <w:t>References</w:t>
          </w:r>
        </w:p>
        <w:sdt>
          <w:sdtPr>
            <w:id w:val="-573587230"/>
            <w:bibliography/>
          </w:sdtPr>
          <w:sdtEndPr/>
          <w:sdtContent>
            <w:p w14:paraId="59976A54" w14:textId="77777777" w:rsidR="00966F91" w:rsidRDefault="00966F91" w:rsidP="00250469">
              <w:pPr>
                <w:pStyle w:val="Bibliography"/>
                <w:rPr>
                  <w:noProof/>
                  <w:sz w:val="24"/>
                  <w:szCs w:val="24"/>
                </w:rPr>
              </w:pPr>
              <w:r>
                <w:fldChar w:fldCharType="begin"/>
              </w:r>
              <w:r>
                <w:instrText xml:space="preserve"> BIBLIOGRAPHY </w:instrText>
              </w:r>
              <w:r>
                <w:fldChar w:fldCharType="separate"/>
              </w:r>
              <w:r>
                <w:rPr>
                  <w:noProof/>
                </w:rPr>
                <w:t xml:space="preserve">Dernoncourt, F., 2019. </w:t>
              </w:r>
              <w:r>
                <w:rPr>
                  <w:i/>
                  <w:iCs/>
                  <w:noProof/>
                </w:rPr>
                <w:t xml:space="preserve">NeuroNER. </w:t>
              </w:r>
              <w:r>
                <w:rPr>
                  <w:noProof/>
                </w:rPr>
                <w:t xml:space="preserve">[Online] </w:t>
              </w:r>
              <w:r>
                <w:rPr>
                  <w:noProof/>
                </w:rPr>
                <w:br/>
                <w:t xml:space="preserve">Available at: </w:t>
              </w:r>
              <w:r>
                <w:rPr>
                  <w:noProof/>
                  <w:u w:val="single"/>
                </w:rPr>
                <w:t>http://neuroner.com/</w:t>
              </w:r>
              <w:r>
                <w:rPr>
                  <w:noProof/>
                </w:rPr>
                <w:br/>
                <w:t>[Accessed 10 November 2020].</w:t>
              </w:r>
            </w:p>
            <w:p w14:paraId="20D700E5" w14:textId="77777777" w:rsidR="00966F91" w:rsidRDefault="00966F91" w:rsidP="00250469">
              <w:pPr>
                <w:pStyle w:val="Bibliography"/>
                <w:rPr>
                  <w:noProof/>
                </w:rPr>
              </w:pPr>
              <w:r>
                <w:rPr>
                  <w:noProof/>
                </w:rPr>
                <w:t xml:space="preserve">Dernoncourt, F., 2019. </w:t>
              </w:r>
              <w:r>
                <w:rPr>
                  <w:i/>
                  <w:iCs/>
                  <w:noProof/>
                </w:rPr>
                <w:t xml:space="preserve">NeuroNER. </w:t>
              </w:r>
              <w:r>
                <w:rPr>
                  <w:noProof/>
                </w:rPr>
                <w:t xml:space="preserve">[Online] </w:t>
              </w:r>
              <w:r>
                <w:rPr>
                  <w:noProof/>
                </w:rPr>
                <w:br/>
                <w:t xml:space="preserve">Available at: </w:t>
              </w:r>
              <w:r>
                <w:rPr>
                  <w:noProof/>
                  <w:u w:val="single"/>
                </w:rPr>
                <w:t>https://github.com/Franck-Dernoncourt/NeuroNER</w:t>
              </w:r>
              <w:r>
                <w:rPr>
                  <w:noProof/>
                </w:rPr>
                <w:br/>
                <w:t>[Accessed 11 November 2020].</w:t>
              </w:r>
            </w:p>
            <w:p w14:paraId="734A05A3" w14:textId="77777777" w:rsidR="00966F91" w:rsidRDefault="00966F91" w:rsidP="00250469">
              <w:pPr>
                <w:pStyle w:val="Bibliography"/>
                <w:rPr>
                  <w:noProof/>
                </w:rPr>
              </w:pPr>
              <w:r>
                <w:rPr>
                  <w:noProof/>
                </w:rPr>
                <w:t xml:space="preserve">ikreymer, 2020. </w:t>
              </w:r>
              <w:r>
                <w:rPr>
                  <w:i/>
                  <w:iCs/>
                  <w:noProof/>
                </w:rPr>
                <w:t xml:space="preserve">warcio. </w:t>
              </w:r>
              <w:r>
                <w:rPr>
                  <w:noProof/>
                </w:rPr>
                <w:t xml:space="preserve">[Online] </w:t>
              </w:r>
              <w:r>
                <w:rPr>
                  <w:noProof/>
                </w:rPr>
                <w:br/>
                <w:t xml:space="preserve">Available at: </w:t>
              </w:r>
              <w:r>
                <w:rPr>
                  <w:noProof/>
                  <w:u w:val="single"/>
                </w:rPr>
                <w:t>https://github.com/webrecorder/warcio</w:t>
              </w:r>
              <w:r>
                <w:rPr>
                  <w:noProof/>
                </w:rPr>
                <w:br/>
                <w:t>[Accessed 14 November 2020].</w:t>
              </w:r>
            </w:p>
            <w:p w14:paraId="79C7441C" w14:textId="77777777" w:rsidR="00966F91" w:rsidRDefault="00966F91" w:rsidP="00250469">
              <w:pPr>
                <w:pStyle w:val="Bibliography"/>
                <w:rPr>
                  <w:noProof/>
                </w:rPr>
              </w:pPr>
              <w:r>
                <w:rPr>
                  <w:noProof/>
                </w:rPr>
                <w:t xml:space="preserve">Wikipedia, 2020. </w:t>
              </w:r>
              <w:r>
                <w:rPr>
                  <w:i/>
                  <w:iCs/>
                  <w:noProof/>
                </w:rPr>
                <w:t xml:space="preserve">Web ARChive. </w:t>
              </w:r>
              <w:r>
                <w:rPr>
                  <w:noProof/>
                </w:rPr>
                <w:t xml:space="preserve">[Online] </w:t>
              </w:r>
              <w:r>
                <w:rPr>
                  <w:noProof/>
                </w:rPr>
                <w:br/>
                <w:t xml:space="preserve">Available at: </w:t>
              </w:r>
              <w:r>
                <w:rPr>
                  <w:noProof/>
                  <w:u w:val="single"/>
                </w:rPr>
                <w:t>https://en.wikipedia.org/wiki/Web_ARChive</w:t>
              </w:r>
              <w:r>
                <w:rPr>
                  <w:noProof/>
                </w:rPr>
                <w:br/>
                <w:t>[Accessed 13 November 2020].</w:t>
              </w:r>
            </w:p>
            <w:p w14:paraId="13D2CA80" w14:textId="01118DFF" w:rsidR="006D585D" w:rsidRPr="006D585D" w:rsidRDefault="00966F91" w:rsidP="006D585D">
              <w:pPr>
                <w:pStyle w:val="Heading1"/>
              </w:pPr>
              <w:r>
                <w:rPr>
                  <w:noProof/>
                </w:rPr>
                <w:fldChar w:fldCharType="end"/>
              </w:r>
            </w:p>
            <w:p w14:paraId="1C5005BC" w14:textId="414375FB" w:rsidR="00A644E5" w:rsidRPr="006D585D" w:rsidRDefault="00222A04" w:rsidP="006D585D"/>
          </w:sdtContent>
        </w:sdt>
      </w:sdtContent>
    </w:sdt>
    <w:sectPr w:rsidR="00A644E5" w:rsidRPr="006D585D" w:rsidSect="008C4C7D">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F8301" w14:textId="77777777" w:rsidR="00222A04" w:rsidRDefault="00222A04" w:rsidP="00250469">
      <w:r>
        <w:separator/>
      </w:r>
    </w:p>
  </w:endnote>
  <w:endnote w:type="continuationSeparator" w:id="0">
    <w:p w14:paraId="22DFE269" w14:textId="77777777" w:rsidR="00222A04" w:rsidRDefault="00222A04" w:rsidP="00250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187076"/>
      <w:docPartObj>
        <w:docPartGallery w:val="Page Numbers (Bottom of Page)"/>
        <w:docPartUnique/>
      </w:docPartObj>
    </w:sdtPr>
    <w:sdtEndPr>
      <w:rPr>
        <w:noProof/>
      </w:rPr>
    </w:sdtEndPr>
    <w:sdtContent>
      <w:p w14:paraId="3897A6F5" w14:textId="17C603C7" w:rsidR="006B6918" w:rsidRDefault="006B6918" w:rsidP="00250469">
        <w:pPr>
          <w:pStyle w:val="Footer"/>
        </w:pPr>
        <w:r>
          <w:fldChar w:fldCharType="begin"/>
        </w:r>
        <w:r>
          <w:instrText xml:space="preserve"> PAGE   \* MERGEFORMAT </w:instrText>
        </w:r>
        <w:r>
          <w:fldChar w:fldCharType="separate"/>
        </w:r>
        <w:r>
          <w:rPr>
            <w:noProof/>
          </w:rPr>
          <w:t>2</w:t>
        </w:r>
        <w:r>
          <w:rPr>
            <w:noProof/>
          </w:rPr>
          <w:fldChar w:fldCharType="end"/>
        </w:r>
      </w:p>
    </w:sdtContent>
  </w:sdt>
  <w:p w14:paraId="5E640676" w14:textId="77777777" w:rsidR="006B6918" w:rsidRDefault="006B6918" w:rsidP="00250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898D72" w14:textId="77777777" w:rsidR="00222A04" w:rsidRDefault="00222A04" w:rsidP="00250469">
      <w:r>
        <w:separator/>
      </w:r>
    </w:p>
  </w:footnote>
  <w:footnote w:type="continuationSeparator" w:id="0">
    <w:p w14:paraId="52C98502" w14:textId="77777777" w:rsidR="00222A04" w:rsidRDefault="00222A04" w:rsidP="00250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72E3E"/>
    <w:multiLevelType w:val="hybridMultilevel"/>
    <w:tmpl w:val="65C81350"/>
    <w:lvl w:ilvl="0" w:tplc="42DC7CAC">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E455699"/>
    <w:multiLevelType w:val="hybridMultilevel"/>
    <w:tmpl w:val="C220BF20"/>
    <w:lvl w:ilvl="0" w:tplc="42DC7CAC">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C913566"/>
    <w:multiLevelType w:val="multilevel"/>
    <w:tmpl w:val="8244C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MTc1N7Y0sTAyNzVW0lEKTi0uzszPAykwqgUAbQvwSCwAAAA="/>
  </w:docVars>
  <w:rsids>
    <w:rsidRoot w:val="00531416"/>
    <w:rsid w:val="000D078A"/>
    <w:rsid w:val="000D63A8"/>
    <w:rsid w:val="001047B0"/>
    <w:rsid w:val="00114A56"/>
    <w:rsid w:val="001E61B3"/>
    <w:rsid w:val="001F5164"/>
    <w:rsid w:val="00222A04"/>
    <w:rsid w:val="00250469"/>
    <w:rsid w:val="00285CE5"/>
    <w:rsid w:val="002B3135"/>
    <w:rsid w:val="002D599F"/>
    <w:rsid w:val="002F7664"/>
    <w:rsid w:val="00351411"/>
    <w:rsid w:val="003A0637"/>
    <w:rsid w:val="00481C64"/>
    <w:rsid w:val="00495E8F"/>
    <w:rsid w:val="004D6ED0"/>
    <w:rsid w:val="00530877"/>
    <w:rsid w:val="00531416"/>
    <w:rsid w:val="005D5C76"/>
    <w:rsid w:val="005E1098"/>
    <w:rsid w:val="005F5825"/>
    <w:rsid w:val="00610129"/>
    <w:rsid w:val="00624CF7"/>
    <w:rsid w:val="006413A1"/>
    <w:rsid w:val="00683DCF"/>
    <w:rsid w:val="006B6918"/>
    <w:rsid w:val="006D2AC8"/>
    <w:rsid w:val="006D585D"/>
    <w:rsid w:val="006D599D"/>
    <w:rsid w:val="006E4BD6"/>
    <w:rsid w:val="007B5804"/>
    <w:rsid w:val="00867A9C"/>
    <w:rsid w:val="008767CB"/>
    <w:rsid w:val="008B7192"/>
    <w:rsid w:val="008C4C7D"/>
    <w:rsid w:val="009472E6"/>
    <w:rsid w:val="00957E55"/>
    <w:rsid w:val="00966F91"/>
    <w:rsid w:val="009C2182"/>
    <w:rsid w:val="009F63B3"/>
    <w:rsid w:val="00A03EA4"/>
    <w:rsid w:val="00A50E43"/>
    <w:rsid w:val="00A644E5"/>
    <w:rsid w:val="00B323DF"/>
    <w:rsid w:val="00C27762"/>
    <w:rsid w:val="00C62941"/>
    <w:rsid w:val="00CA4C43"/>
    <w:rsid w:val="00CB21A7"/>
    <w:rsid w:val="00D02864"/>
    <w:rsid w:val="00DA7649"/>
    <w:rsid w:val="00EC53EB"/>
    <w:rsid w:val="00F24AE0"/>
    <w:rsid w:val="00F4507D"/>
    <w:rsid w:val="00F61DFD"/>
    <w:rsid w:val="00F863CB"/>
    <w:rsid w:val="00FA2081"/>
    <w:rsid w:val="00FE59CA"/>
    <w:rsid w:val="00FF6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28BF6"/>
  <w15:chartTrackingRefBased/>
  <w15:docId w15:val="{2EAFB926-5027-47F3-A0F3-919B9AB47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469"/>
  </w:style>
  <w:style w:type="paragraph" w:styleId="Heading1">
    <w:name w:val="heading 1"/>
    <w:basedOn w:val="Normal"/>
    <w:next w:val="Normal"/>
    <w:link w:val="Heading1Char"/>
    <w:uiPriority w:val="9"/>
    <w:qFormat/>
    <w:rsid w:val="005314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31416"/>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3141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83DCF"/>
    <w:rPr>
      <w:color w:val="0563C1" w:themeColor="hyperlink"/>
      <w:u w:val="single"/>
    </w:rPr>
  </w:style>
  <w:style w:type="character" w:styleId="UnresolvedMention">
    <w:name w:val="Unresolved Mention"/>
    <w:basedOn w:val="DefaultParagraphFont"/>
    <w:uiPriority w:val="99"/>
    <w:semiHidden/>
    <w:unhideWhenUsed/>
    <w:rsid w:val="00683DCF"/>
    <w:rPr>
      <w:color w:val="605E5C"/>
      <w:shd w:val="clear" w:color="auto" w:fill="E1DFDD"/>
    </w:rPr>
  </w:style>
  <w:style w:type="paragraph" w:styleId="NoSpacing">
    <w:name w:val="No Spacing"/>
    <w:link w:val="NoSpacingChar"/>
    <w:uiPriority w:val="1"/>
    <w:qFormat/>
    <w:rsid w:val="008C4C7D"/>
    <w:pPr>
      <w:spacing w:after="0" w:line="240" w:lineRule="auto"/>
    </w:pPr>
  </w:style>
  <w:style w:type="character" w:customStyle="1" w:styleId="NoSpacingChar">
    <w:name w:val="No Spacing Char"/>
    <w:basedOn w:val="DefaultParagraphFont"/>
    <w:link w:val="NoSpacing"/>
    <w:uiPriority w:val="1"/>
    <w:rsid w:val="008C4C7D"/>
    <w:rPr>
      <w:rFonts w:eastAsiaTheme="minorEastAsia"/>
      <w:lang w:val="en-US"/>
    </w:rPr>
  </w:style>
  <w:style w:type="table" w:styleId="TableGrid">
    <w:name w:val="Table Grid"/>
    <w:basedOn w:val="TableNormal"/>
    <w:uiPriority w:val="39"/>
    <w:rsid w:val="00C62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C62941"/>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C62941"/>
    <w:pPr>
      <w:ind w:left="720"/>
      <w:contextualSpacing/>
    </w:pPr>
  </w:style>
  <w:style w:type="paragraph" w:styleId="Bibliography">
    <w:name w:val="Bibliography"/>
    <w:basedOn w:val="Normal"/>
    <w:next w:val="Normal"/>
    <w:uiPriority w:val="37"/>
    <w:unhideWhenUsed/>
    <w:rsid w:val="00966F91"/>
  </w:style>
  <w:style w:type="paragraph" w:styleId="Header">
    <w:name w:val="header"/>
    <w:basedOn w:val="Normal"/>
    <w:link w:val="HeaderChar"/>
    <w:uiPriority w:val="99"/>
    <w:unhideWhenUsed/>
    <w:rsid w:val="006B69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918"/>
  </w:style>
  <w:style w:type="paragraph" w:styleId="Footer">
    <w:name w:val="footer"/>
    <w:basedOn w:val="Normal"/>
    <w:link w:val="FooterChar"/>
    <w:uiPriority w:val="99"/>
    <w:unhideWhenUsed/>
    <w:rsid w:val="006B69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7800">
      <w:bodyDiv w:val="1"/>
      <w:marLeft w:val="0"/>
      <w:marRight w:val="0"/>
      <w:marTop w:val="0"/>
      <w:marBottom w:val="0"/>
      <w:divBdr>
        <w:top w:val="none" w:sz="0" w:space="0" w:color="auto"/>
        <w:left w:val="none" w:sz="0" w:space="0" w:color="auto"/>
        <w:bottom w:val="none" w:sz="0" w:space="0" w:color="auto"/>
        <w:right w:val="none" w:sz="0" w:space="0" w:color="auto"/>
      </w:divBdr>
    </w:div>
    <w:div w:id="125508910">
      <w:bodyDiv w:val="1"/>
      <w:marLeft w:val="0"/>
      <w:marRight w:val="0"/>
      <w:marTop w:val="0"/>
      <w:marBottom w:val="0"/>
      <w:divBdr>
        <w:top w:val="none" w:sz="0" w:space="0" w:color="auto"/>
        <w:left w:val="none" w:sz="0" w:space="0" w:color="auto"/>
        <w:bottom w:val="none" w:sz="0" w:space="0" w:color="auto"/>
        <w:right w:val="none" w:sz="0" w:space="0" w:color="auto"/>
      </w:divBdr>
    </w:div>
    <w:div w:id="443229478">
      <w:bodyDiv w:val="1"/>
      <w:marLeft w:val="0"/>
      <w:marRight w:val="0"/>
      <w:marTop w:val="0"/>
      <w:marBottom w:val="0"/>
      <w:divBdr>
        <w:top w:val="none" w:sz="0" w:space="0" w:color="auto"/>
        <w:left w:val="none" w:sz="0" w:space="0" w:color="auto"/>
        <w:bottom w:val="none" w:sz="0" w:space="0" w:color="auto"/>
        <w:right w:val="none" w:sz="0" w:space="0" w:color="auto"/>
      </w:divBdr>
    </w:div>
    <w:div w:id="1012758959">
      <w:bodyDiv w:val="1"/>
      <w:marLeft w:val="0"/>
      <w:marRight w:val="0"/>
      <w:marTop w:val="0"/>
      <w:marBottom w:val="0"/>
      <w:divBdr>
        <w:top w:val="none" w:sz="0" w:space="0" w:color="auto"/>
        <w:left w:val="none" w:sz="0" w:space="0" w:color="auto"/>
        <w:bottom w:val="none" w:sz="0" w:space="0" w:color="auto"/>
        <w:right w:val="none" w:sz="0" w:space="0" w:color="auto"/>
      </w:divBdr>
    </w:div>
    <w:div w:id="1035077128">
      <w:bodyDiv w:val="1"/>
      <w:marLeft w:val="0"/>
      <w:marRight w:val="0"/>
      <w:marTop w:val="0"/>
      <w:marBottom w:val="0"/>
      <w:divBdr>
        <w:top w:val="none" w:sz="0" w:space="0" w:color="auto"/>
        <w:left w:val="none" w:sz="0" w:space="0" w:color="auto"/>
        <w:bottom w:val="none" w:sz="0" w:space="0" w:color="auto"/>
        <w:right w:val="none" w:sz="0" w:space="0" w:color="auto"/>
      </w:divBdr>
    </w:div>
    <w:div w:id="1203135239">
      <w:bodyDiv w:val="1"/>
      <w:marLeft w:val="0"/>
      <w:marRight w:val="0"/>
      <w:marTop w:val="0"/>
      <w:marBottom w:val="0"/>
      <w:divBdr>
        <w:top w:val="none" w:sz="0" w:space="0" w:color="auto"/>
        <w:left w:val="none" w:sz="0" w:space="0" w:color="auto"/>
        <w:bottom w:val="none" w:sz="0" w:space="0" w:color="auto"/>
        <w:right w:val="none" w:sz="0" w:space="0" w:color="auto"/>
      </w:divBdr>
    </w:div>
    <w:div w:id="1390499036">
      <w:bodyDiv w:val="1"/>
      <w:marLeft w:val="0"/>
      <w:marRight w:val="0"/>
      <w:marTop w:val="0"/>
      <w:marBottom w:val="0"/>
      <w:divBdr>
        <w:top w:val="none" w:sz="0" w:space="0" w:color="auto"/>
        <w:left w:val="none" w:sz="0" w:space="0" w:color="auto"/>
        <w:bottom w:val="none" w:sz="0" w:space="0" w:color="auto"/>
        <w:right w:val="none" w:sz="0" w:space="0" w:color="auto"/>
      </w:divBdr>
    </w:div>
    <w:div w:id="153341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4A573840EB47ACB54C3BECAB29A5BC"/>
        <w:category>
          <w:name w:val="General"/>
          <w:gallery w:val="placeholder"/>
        </w:category>
        <w:types>
          <w:type w:val="bbPlcHdr"/>
        </w:types>
        <w:behaviors>
          <w:behavior w:val="content"/>
        </w:behaviors>
        <w:guid w:val="{962B308D-B727-4B37-9564-5ABE04347B38}"/>
      </w:docPartPr>
      <w:docPartBody>
        <w:p w:rsidR="00A71A99" w:rsidRDefault="00B146AC" w:rsidP="00B146AC">
          <w:pPr>
            <w:pStyle w:val="504A573840EB47ACB54C3BECAB29A5BC"/>
          </w:pPr>
          <w:r>
            <w:rPr>
              <w:rFonts w:asciiTheme="majorHAnsi" w:eastAsiaTheme="majorEastAsia" w:hAnsiTheme="majorHAnsi" w:cstheme="majorBidi"/>
              <w:caps/>
              <w:color w:val="4472C4" w:themeColor="accent1"/>
              <w:sz w:val="80"/>
              <w:szCs w:val="80"/>
            </w:rPr>
            <w:t>[Document title]</w:t>
          </w:r>
        </w:p>
      </w:docPartBody>
    </w:docPart>
    <w:docPart>
      <w:docPartPr>
        <w:name w:val="BFA3565AC5BD43B29C202CD187EB693A"/>
        <w:category>
          <w:name w:val="General"/>
          <w:gallery w:val="placeholder"/>
        </w:category>
        <w:types>
          <w:type w:val="bbPlcHdr"/>
        </w:types>
        <w:behaviors>
          <w:behavior w:val="content"/>
        </w:behaviors>
        <w:guid w:val="{FFC2F4B8-F63E-4E6D-A600-D769660C30B3}"/>
      </w:docPartPr>
      <w:docPartBody>
        <w:p w:rsidR="00A71A99" w:rsidRDefault="00B146AC" w:rsidP="00B146AC">
          <w:pPr>
            <w:pStyle w:val="BFA3565AC5BD43B29C202CD187EB693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6AC"/>
    <w:rsid w:val="001B7ADC"/>
    <w:rsid w:val="00322998"/>
    <w:rsid w:val="00652920"/>
    <w:rsid w:val="00A71A99"/>
    <w:rsid w:val="00AF5E4D"/>
    <w:rsid w:val="00B146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4A573840EB47ACB54C3BECAB29A5BC">
    <w:name w:val="504A573840EB47ACB54C3BECAB29A5BC"/>
    <w:rsid w:val="00B146AC"/>
  </w:style>
  <w:style w:type="paragraph" w:customStyle="1" w:styleId="BFA3565AC5BD43B29C202CD187EB693A">
    <w:name w:val="BFA3565AC5BD43B29C202CD187EB693A"/>
    <w:rsid w:val="00B14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16T00:00:00</PublishDate>
  <Abstract/>
  <CompanyAddress>Chaoran Li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5295BBD9-3C2E-4A6A-BA68-E1B11E44CE82}</b:Guid>
    <b:Title>Web ARChive</b:Title>
    <b:Year>2020</b:Year>
    <b:Author>
      <b:Author>
        <b:Corporate>Wikipedia</b:Corporate>
      </b:Author>
    </b:Author>
    <b:YearAccessed>2020</b:YearAccessed>
    <b:MonthAccessed>November</b:MonthAccessed>
    <b:DayAccessed>13</b:DayAccessed>
    <b:URL>https://en.wikipedia.org/wiki/Web_ARChive</b:URL>
    <b:RefOrder>1</b:RefOrder>
  </b:Source>
  <b:Source>
    <b:Tag>ikr20</b:Tag>
    <b:SourceType>InternetSite</b:SourceType>
    <b:Guid>{FEB53FEF-E833-45CD-B8BD-F575978F8EAE}</b:Guid>
    <b:Author>
      <b:Author>
        <b:NameList>
          <b:Person>
            <b:Last>ikreymer</b:Last>
          </b:Person>
        </b:NameList>
      </b:Author>
    </b:Author>
    <b:Title>warcio</b:Title>
    <b:Year>2020</b:Year>
    <b:YearAccessed>2020</b:YearAccessed>
    <b:MonthAccessed>November</b:MonthAccessed>
    <b:DayAccessed>14</b:DayAccessed>
    <b:URL>https://github.com/webrecorder/warcio</b:URL>
    <b:RefOrder>2</b:RefOrder>
  </b:Source>
  <b:Source>
    <b:Tag>Der19</b:Tag>
    <b:SourceType>InternetSite</b:SourceType>
    <b:Guid>{89EA1131-A929-4F1D-A06B-28C7D9C0BEEC}</b:Guid>
    <b:Title>NeuroNER</b:Title>
    <b:Year>2019</b:Year>
    <b:YearAccessed>2020</b:YearAccessed>
    <b:MonthAccessed>November</b:MonthAccessed>
    <b:DayAccessed>10</b:DayAccessed>
    <b:URL>http://neuroner.com/</b:URL>
    <b:Author>
      <b:Author>
        <b:NameList>
          <b:Person>
            <b:Last>Dernoncourt</b:Last>
            <b:First>Franck</b:First>
          </b:Person>
        </b:NameList>
      </b:Author>
    </b:Author>
    <b:RefOrder>3</b:RefOrder>
  </b:Source>
  <b:Source>
    <b:Tag>Der191</b:Tag>
    <b:SourceType>InternetSite</b:SourceType>
    <b:Guid>{70265E15-195A-4CAD-BB6F-A119B8BD758D}</b:Guid>
    <b:Title>NeuroNER</b:Title>
    <b:Year>2019</b:Year>
    <b:YearAccessed>2020</b:YearAccessed>
    <b:MonthAccessed>November</b:MonthAccessed>
    <b:DayAccessed>11</b:DayAccessed>
    <b:URL>https://github.com/Franck-Dernoncourt/NeuroNER</b:URL>
    <b:Author>
      <b:Author>
        <b:NameList>
          <b:Person>
            <b:Last>Dernoncourt</b:Last>
            <b:First>Franck</b:First>
          </b:Person>
        </b:NameList>
      </b:Author>
    </b:Autho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855AAC-ACF6-4D93-8A94-A24C430D8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268</Words>
  <Characters>723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Group: 13</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ata procssing systems</dc:title>
  <dc:subject>Assignment 1</dc:subject>
  <dc:creator>Ian Berkhout | Gearbox</dc:creator>
  <cp:keywords/>
  <dc:description/>
  <cp:lastModifiedBy>Ian Berkhout | Gearbox</cp:lastModifiedBy>
  <cp:revision>7</cp:revision>
  <cp:lastPrinted>2020-11-15T22:38:00Z</cp:lastPrinted>
  <dcterms:created xsi:type="dcterms:W3CDTF">2020-11-15T22:31:00Z</dcterms:created>
  <dcterms:modified xsi:type="dcterms:W3CDTF">2020-11-15T22:39:00Z</dcterms:modified>
</cp:coreProperties>
</file>